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39F978" w14:textId="59E2FC08" w:rsidR="00EE76A7" w:rsidRDefault="00EE76A7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alvage </w:t>
      </w:r>
      <w:r w:rsidR="00C0711B">
        <w:rPr>
          <w:rFonts w:ascii="Arial" w:hAnsi="Arial" w:cs="Arial"/>
          <w:sz w:val="24"/>
          <w:szCs w:val="40"/>
        </w:rPr>
        <w:t>– get from outside and then recycled</w:t>
      </w:r>
    </w:p>
    <w:p w14:paraId="73EB9BBD" w14:textId="046039AC" w:rsidR="002F65EC" w:rsidRDefault="0094026A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osides = base + ribose sugar</w:t>
      </w:r>
      <w:r w:rsidR="00A477C5">
        <w:rPr>
          <w:rFonts w:ascii="Arial" w:hAnsi="Arial" w:cs="Arial"/>
          <w:sz w:val="24"/>
          <w:szCs w:val="40"/>
        </w:rPr>
        <w:t xml:space="preserve"> (generated from PPP)</w:t>
      </w:r>
    </w:p>
    <w:p w14:paraId="7A912883" w14:textId="4AAE534E" w:rsidR="00A477C5" w:rsidRDefault="00A477C5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otides = nucleoside + phosphate – can be mono, bi, or triphosphates</w:t>
      </w:r>
    </w:p>
    <w:p w14:paraId="16B2219D" w14:textId="45706098" w:rsidR="00A477C5" w:rsidRDefault="00F53088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rt from scratch – de novo synthesis </w:t>
      </w:r>
    </w:p>
    <w:p w14:paraId="03368063" w14:textId="23DE5810" w:rsidR="00F53088" w:rsidRDefault="00F53088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use nucleotides and nucleosides – pathways</w:t>
      </w:r>
    </w:p>
    <w:p w14:paraId="3342A659" w14:textId="0A0DA5C2" w:rsidR="00F53088" w:rsidRDefault="00F53088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sites lack de novo pathways – use nucleotides from host – can disrupt their uptake to control</w:t>
      </w:r>
    </w:p>
    <w:p w14:paraId="489CBDD8" w14:textId="791A5B2F" w:rsidR="00F53088" w:rsidRDefault="00B4102F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 vs deoxynucleotides –</w:t>
      </w:r>
      <w:r w:rsidR="00A53471">
        <w:rPr>
          <w:rFonts w:ascii="Arial" w:hAnsi="Arial" w:cs="Arial"/>
          <w:sz w:val="24"/>
          <w:szCs w:val="40"/>
        </w:rPr>
        <w:t xml:space="preserve"> sugars</w:t>
      </w:r>
    </w:p>
    <w:p w14:paraId="0329042D" w14:textId="677EE446" w:rsidR="00A53471" w:rsidRDefault="00A53471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need to produce ribonucleotides first</w:t>
      </w:r>
    </w:p>
    <w:p w14:paraId="0A08322A" w14:textId="6D7AFE2C" w:rsidR="007E60A2" w:rsidRDefault="007E60A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PP – 5 phosphate – sugar can react with nucleobases to generate nucleotides</w:t>
      </w:r>
    </w:p>
    <w:p w14:paraId="2275C47D" w14:textId="743D523E" w:rsidR="00A92606" w:rsidRDefault="00A92606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otides – need ribose sugar and then nucleobases</w:t>
      </w:r>
    </w:p>
    <w:p w14:paraId="6F891C37" w14:textId="35100C1F" w:rsidR="004873F9" w:rsidRDefault="004873F9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r purine biosynthesis de novo – need PRPP that is linked to a base and form IMP – IMP is the base to generate GMP</w:t>
      </w:r>
    </w:p>
    <w:p w14:paraId="43ADC1ED" w14:textId="1984A846" w:rsidR="0070028E" w:rsidRDefault="0070028E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osome – complex that generates purine – multicomplex subunits</w:t>
      </w:r>
    </w:p>
    <w:p w14:paraId="1138469F" w14:textId="3092C1C9" w:rsidR="00302A62" w:rsidRDefault="00302A6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start with IMP – can be AMP or GMP – IMP to GMP need glutamine and ATP – need aspartate and GTP to go to AMP from IMP</w:t>
      </w:r>
    </w:p>
    <w:p w14:paraId="465EC844" w14:textId="26C2423E" w:rsidR="00302A62" w:rsidRDefault="00302A6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ranching point – GMP will inhibit </w:t>
      </w:r>
      <w:r w:rsidR="00922622">
        <w:rPr>
          <w:rFonts w:ascii="Arial" w:hAnsi="Arial" w:cs="Arial"/>
          <w:sz w:val="24"/>
          <w:szCs w:val="40"/>
        </w:rPr>
        <w:t>upstream</w:t>
      </w:r>
      <w:r>
        <w:rPr>
          <w:rFonts w:ascii="Arial" w:hAnsi="Arial" w:cs="Arial"/>
          <w:sz w:val="24"/>
          <w:szCs w:val="40"/>
        </w:rPr>
        <w:t xml:space="preserve"> generation of GMP</w:t>
      </w:r>
    </w:p>
    <w:p w14:paraId="36FE55AC" w14:textId="77777777" w:rsidR="00922622" w:rsidRDefault="0092262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ine gives nitrogen to make nucleotides</w:t>
      </w:r>
    </w:p>
    <w:p w14:paraId="05740CD5" w14:textId="178DC06B" w:rsidR="00922622" w:rsidRDefault="00922622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arget purine and pyrimidine in cancer research </w:t>
      </w:r>
      <w:r w:rsidR="00603164">
        <w:rPr>
          <w:rFonts w:ascii="Arial" w:hAnsi="Arial" w:cs="Arial"/>
          <w:sz w:val="24"/>
          <w:szCs w:val="40"/>
        </w:rPr>
        <w:t>because they are heavily dependent on this pathway</w:t>
      </w:r>
    </w:p>
    <w:p w14:paraId="341B81F8" w14:textId="549EB911" w:rsidR="002C04C1" w:rsidRDefault="002C04C1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zaserine is the analogue of glutamine so they inhibit the cancer cells as they really need purine and pyrimidine – affect normal cells too but less than cancer cells</w:t>
      </w:r>
    </w:p>
    <w:p w14:paraId="682EA038" w14:textId="77360D1F" w:rsidR="00A026A2" w:rsidRDefault="00136D6F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e salvage pathways – t</w:t>
      </w:r>
      <w:r w:rsidR="00A026A2">
        <w:rPr>
          <w:rFonts w:ascii="Arial" w:hAnsi="Arial" w:cs="Arial"/>
          <w:sz w:val="24"/>
          <w:szCs w:val="40"/>
        </w:rPr>
        <w:t>ake purine that comes from outside and recycle them and then reuse</w:t>
      </w:r>
      <w:r w:rsidR="00072F97">
        <w:rPr>
          <w:rFonts w:ascii="Arial" w:hAnsi="Arial" w:cs="Arial"/>
          <w:sz w:val="24"/>
          <w:szCs w:val="40"/>
        </w:rPr>
        <w:t xml:space="preserve"> – use recombination with PRPP by HGPRT</w:t>
      </w:r>
    </w:p>
    <w:p w14:paraId="6FA24BBB" w14:textId="46D645EC" w:rsidR="00DE24C3" w:rsidRDefault="00DE24C3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ric acid forms crystal – uric acid is insoluble </w:t>
      </w:r>
      <w:r w:rsidR="008E3424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precipitates</w:t>
      </w:r>
      <w:r w:rsidR="008E3424">
        <w:rPr>
          <w:rFonts w:ascii="Arial" w:hAnsi="Arial" w:cs="Arial"/>
          <w:sz w:val="24"/>
          <w:szCs w:val="40"/>
        </w:rPr>
        <w:t xml:space="preserve"> – cuz disease – inflammation in the joint</w:t>
      </w:r>
      <w:r w:rsidR="0088654E">
        <w:rPr>
          <w:rFonts w:ascii="Arial" w:hAnsi="Arial" w:cs="Arial"/>
          <w:sz w:val="24"/>
          <w:szCs w:val="40"/>
        </w:rPr>
        <w:t xml:space="preserve"> – treated by allopurinol</w:t>
      </w:r>
    </w:p>
    <w:p w14:paraId="254554DD" w14:textId="7BBA6364" w:rsidR="0088654E" w:rsidRDefault="00465103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xanthine – loses both molecule and the enzyme</w:t>
      </w:r>
    </w:p>
    <w:p w14:paraId="3883E9CA" w14:textId="75633275" w:rsidR="00465103" w:rsidRDefault="00A075A7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CID – immune cells need nucleotides – cell death of immune cells</w:t>
      </w:r>
      <w:r w:rsidR="0035715C">
        <w:rPr>
          <w:rFonts w:ascii="Arial" w:hAnsi="Arial" w:cs="Arial"/>
          <w:sz w:val="24"/>
          <w:szCs w:val="40"/>
        </w:rPr>
        <w:t xml:space="preserve"> </w:t>
      </w:r>
    </w:p>
    <w:p w14:paraId="7993B314" w14:textId="52AE957A" w:rsidR="0035715C" w:rsidRDefault="0035715C" w:rsidP="009B62A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amoyl phosphate is very important for pyrimidine synthesis</w:t>
      </w:r>
    </w:p>
    <w:p w14:paraId="3972CF64" w14:textId="04EF8A19" w:rsidR="00A87B88" w:rsidRDefault="00A87B88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rt with ribonucleotide – ADP to UDP – convert to OH – generate dADP to dUDP – dUPD takes longer to go to </w:t>
      </w:r>
      <w:r w:rsidR="00B16FD0">
        <w:rPr>
          <w:rFonts w:ascii="Arial" w:hAnsi="Arial" w:cs="Arial"/>
          <w:sz w:val="24"/>
          <w:szCs w:val="40"/>
        </w:rPr>
        <w:t>Dttp</w:t>
      </w:r>
    </w:p>
    <w:p w14:paraId="52E13418" w14:textId="028B5348" w:rsidR="00B16FD0" w:rsidRPr="00A87B88" w:rsidRDefault="00B16FD0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imidine – a single 6 Cs ring</w:t>
      </w:r>
      <w:bookmarkStart w:id="0" w:name="_GoBack"/>
      <w:bookmarkEnd w:id="0"/>
    </w:p>
    <w:sectPr w:rsidR="00B16FD0" w:rsidRPr="00A87B8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wtawGyVVxeLQAAAA=="/>
  </w:docVars>
  <w:rsids>
    <w:rsidRoot w:val="001179A8"/>
    <w:rsid w:val="00000EF6"/>
    <w:rsid w:val="00002B46"/>
    <w:rsid w:val="00007612"/>
    <w:rsid w:val="00007D72"/>
    <w:rsid w:val="000129AA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574DA"/>
    <w:rsid w:val="00060B0B"/>
    <w:rsid w:val="00063505"/>
    <w:rsid w:val="00063AA0"/>
    <w:rsid w:val="000701B9"/>
    <w:rsid w:val="00072F97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00D0"/>
    <w:rsid w:val="000C7D55"/>
    <w:rsid w:val="000D0631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36D6F"/>
    <w:rsid w:val="00142B04"/>
    <w:rsid w:val="00145863"/>
    <w:rsid w:val="00147716"/>
    <w:rsid w:val="001513D9"/>
    <w:rsid w:val="0015295A"/>
    <w:rsid w:val="00154994"/>
    <w:rsid w:val="00160013"/>
    <w:rsid w:val="00160039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0F1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16C30"/>
    <w:rsid w:val="00220B22"/>
    <w:rsid w:val="002315B4"/>
    <w:rsid w:val="00231996"/>
    <w:rsid w:val="00231A56"/>
    <w:rsid w:val="00231C63"/>
    <w:rsid w:val="00235990"/>
    <w:rsid w:val="002407F2"/>
    <w:rsid w:val="00243B08"/>
    <w:rsid w:val="00243D19"/>
    <w:rsid w:val="00245574"/>
    <w:rsid w:val="00246632"/>
    <w:rsid w:val="002466DA"/>
    <w:rsid w:val="002468BB"/>
    <w:rsid w:val="0025748C"/>
    <w:rsid w:val="00257C33"/>
    <w:rsid w:val="00260B1B"/>
    <w:rsid w:val="002612BD"/>
    <w:rsid w:val="00261939"/>
    <w:rsid w:val="002722EE"/>
    <w:rsid w:val="00275FE8"/>
    <w:rsid w:val="00276885"/>
    <w:rsid w:val="002772F7"/>
    <w:rsid w:val="002807D3"/>
    <w:rsid w:val="002808F9"/>
    <w:rsid w:val="0028178E"/>
    <w:rsid w:val="002866DF"/>
    <w:rsid w:val="00286FDC"/>
    <w:rsid w:val="00295746"/>
    <w:rsid w:val="00297E8B"/>
    <w:rsid w:val="002A152A"/>
    <w:rsid w:val="002A4AA1"/>
    <w:rsid w:val="002A57FC"/>
    <w:rsid w:val="002A6067"/>
    <w:rsid w:val="002A67F8"/>
    <w:rsid w:val="002B6C75"/>
    <w:rsid w:val="002C04C1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5EC"/>
    <w:rsid w:val="002F6623"/>
    <w:rsid w:val="00301B84"/>
    <w:rsid w:val="00301CFE"/>
    <w:rsid w:val="00302A62"/>
    <w:rsid w:val="00304004"/>
    <w:rsid w:val="00305FEB"/>
    <w:rsid w:val="0031146D"/>
    <w:rsid w:val="003123AB"/>
    <w:rsid w:val="00312407"/>
    <w:rsid w:val="00312C46"/>
    <w:rsid w:val="00312F11"/>
    <w:rsid w:val="00312F1D"/>
    <w:rsid w:val="00313216"/>
    <w:rsid w:val="00313B11"/>
    <w:rsid w:val="0032179F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15C"/>
    <w:rsid w:val="00357D57"/>
    <w:rsid w:val="00360EB6"/>
    <w:rsid w:val="00365C6A"/>
    <w:rsid w:val="00366A9F"/>
    <w:rsid w:val="00373957"/>
    <w:rsid w:val="00375DC9"/>
    <w:rsid w:val="00376563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442B"/>
    <w:rsid w:val="00446485"/>
    <w:rsid w:val="00456D79"/>
    <w:rsid w:val="0045752E"/>
    <w:rsid w:val="00460C87"/>
    <w:rsid w:val="00461043"/>
    <w:rsid w:val="00463E30"/>
    <w:rsid w:val="00465103"/>
    <w:rsid w:val="0046686A"/>
    <w:rsid w:val="00467030"/>
    <w:rsid w:val="00470C0B"/>
    <w:rsid w:val="004873F9"/>
    <w:rsid w:val="00487C96"/>
    <w:rsid w:val="004913AB"/>
    <w:rsid w:val="00493124"/>
    <w:rsid w:val="004A32F3"/>
    <w:rsid w:val="004A3BBB"/>
    <w:rsid w:val="004B0175"/>
    <w:rsid w:val="004B344F"/>
    <w:rsid w:val="004B6F69"/>
    <w:rsid w:val="004B6F86"/>
    <w:rsid w:val="004C518E"/>
    <w:rsid w:val="004D2EA6"/>
    <w:rsid w:val="004D466E"/>
    <w:rsid w:val="004D515C"/>
    <w:rsid w:val="004E0236"/>
    <w:rsid w:val="004E127A"/>
    <w:rsid w:val="004E63D3"/>
    <w:rsid w:val="004F1F56"/>
    <w:rsid w:val="004F4563"/>
    <w:rsid w:val="00503547"/>
    <w:rsid w:val="00504599"/>
    <w:rsid w:val="00505BD7"/>
    <w:rsid w:val="005132BC"/>
    <w:rsid w:val="00515F43"/>
    <w:rsid w:val="00520193"/>
    <w:rsid w:val="005216D4"/>
    <w:rsid w:val="00527797"/>
    <w:rsid w:val="005321CB"/>
    <w:rsid w:val="005376DD"/>
    <w:rsid w:val="00540C0C"/>
    <w:rsid w:val="00543289"/>
    <w:rsid w:val="00551329"/>
    <w:rsid w:val="00551BC2"/>
    <w:rsid w:val="0055440B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4684"/>
    <w:rsid w:val="00597E81"/>
    <w:rsid w:val="005B0163"/>
    <w:rsid w:val="005B12CA"/>
    <w:rsid w:val="005B1EEE"/>
    <w:rsid w:val="005B37EC"/>
    <w:rsid w:val="005C2D44"/>
    <w:rsid w:val="005C45ED"/>
    <w:rsid w:val="005C6048"/>
    <w:rsid w:val="005C6F03"/>
    <w:rsid w:val="005D45D0"/>
    <w:rsid w:val="005D4FAD"/>
    <w:rsid w:val="005D786A"/>
    <w:rsid w:val="005F3E31"/>
    <w:rsid w:val="005F5517"/>
    <w:rsid w:val="005F5D30"/>
    <w:rsid w:val="005F70A8"/>
    <w:rsid w:val="006025AD"/>
    <w:rsid w:val="00603164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1BC3"/>
    <w:rsid w:val="00642C4F"/>
    <w:rsid w:val="00644A81"/>
    <w:rsid w:val="00646523"/>
    <w:rsid w:val="006540C2"/>
    <w:rsid w:val="006544DD"/>
    <w:rsid w:val="00656C0E"/>
    <w:rsid w:val="00662BD6"/>
    <w:rsid w:val="006640C9"/>
    <w:rsid w:val="0066527C"/>
    <w:rsid w:val="00665C96"/>
    <w:rsid w:val="00670446"/>
    <w:rsid w:val="006728FD"/>
    <w:rsid w:val="00677FE5"/>
    <w:rsid w:val="00682105"/>
    <w:rsid w:val="0068719D"/>
    <w:rsid w:val="006909B8"/>
    <w:rsid w:val="0069179D"/>
    <w:rsid w:val="00693C8F"/>
    <w:rsid w:val="00695C42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0028E"/>
    <w:rsid w:val="007105B3"/>
    <w:rsid w:val="0071132A"/>
    <w:rsid w:val="00712655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57EF5"/>
    <w:rsid w:val="00760E30"/>
    <w:rsid w:val="00764214"/>
    <w:rsid w:val="00765938"/>
    <w:rsid w:val="007703D6"/>
    <w:rsid w:val="00770AD4"/>
    <w:rsid w:val="00776ECA"/>
    <w:rsid w:val="007816A3"/>
    <w:rsid w:val="007833CB"/>
    <w:rsid w:val="007859D5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E5E7E"/>
    <w:rsid w:val="007E60A2"/>
    <w:rsid w:val="007E73ED"/>
    <w:rsid w:val="007F02BF"/>
    <w:rsid w:val="007F6763"/>
    <w:rsid w:val="007F6EC9"/>
    <w:rsid w:val="007F7562"/>
    <w:rsid w:val="007F7711"/>
    <w:rsid w:val="00802555"/>
    <w:rsid w:val="00806AFB"/>
    <w:rsid w:val="008078A8"/>
    <w:rsid w:val="00807E06"/>
    <w:rsid w:val="00811993"/>
    <w:rsid w:val="00813014"/>
    <w:rsid w:val="00815161"/>
    <w:rsid w:val="00817B67"/>
    <w:rsid w:val="00820C38"/>
    <w:rsid w:val="008211AB"/>
    <w:rsid w:val="00826150"/>
    <w:rsid w:val="0082680F"/>
    <w:rsid w:val="008316D5"/>
    <w:rsid w:val="00831B71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3B2A"/>
    <w:rsid w:val="0088654E"/>
    <w:rsid w:val="00886AF7"/>
    <w:rsid w:val="00886C59"/>
    <w:rsid w:val="00887C9A"/>
    <w:rsid w:val="0089258F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E3424"/>
    <w:rsid w:val="008E6281"/>
    <w:rsid w:val="008F35A0"/>
    <w:rsid w:val="008F4302"/>
    <w:rsid w:val="009017E1"/>
    <w:rsid w:val="00904CA1"/>
    <w:rsid w:val="00912C90"/>
    <w:rsid w:val="0091331E"/>
    <w:rsid w:val="0091481A"/>
    <w:rsid w:val="00914BE6"/>
    <w:rsid w:val="009153E6"/>
    <w:rsid w:val="00916FDC"/>
    <w:rsid w:val="00920A6E"/>
    <w:rsid w:val="00922622"/>
    <w:rsid w:val="009236EB"/>
    <w:rsid w:val="009247E0"/>
    <w:rsid w:val="009327E7"/>
    <w:rsid w:val="0093593C"/>
    <w:rsid w:val="0093725D"/>
    <w:rsid w:val="0093762D"/>
    <w:rsid w:val="0094026A"/>
    <w:rsid w:val="009560CA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2A2"/>
    <w:rsid w:val="009B6657"/>
    <w:rsid w:val="009C1EF1"/>
    <w:rsid w:val="009C2EEE"/>
    <w:rsid w:val="009C35B6"/>
    <w:rsid w:val="009C7851"/>
    <w:rsid w:val="009D050D"/>
    <w:rsid w:val="009D183F"/>
    <w:rsid w:val="009D27BD"/>
    <w:rsid w:val="009D70CC"/>
    <w:rsid w:val="009E0766"/>
    <w:rsid w:val="009E19CA"/>
    <w:rsid w:val="009E4FB2"/>
    <w:rsid w:val="009F0253"/>
    <w:rsid w:val="009F3CF8"/>
    <w:rsid w:val="009F5AFE"/>
    <w:rsid w:val="00A00FE3"/>
    <w:rsid w:val="00A01499"/>
    <w:rsid w:val="00A026A2"/>
    <w:rsid w:val="00A075A7"/>
    <w:rsid w:val="00A102DF"/>
    <w:rsid w:val="00A111B8"/>
    <w:rsid w:val="00A11B88"/>
    <w:rsid w:val="00A147EB"/>
    <w:rsid w:val="00A147FD"/>
    <w:rsid w:val="00A152D3"/>
    <w:rsid w:val="00A17325"/>
    <w:rsid w:val="00A25449"/>
    <w:rsid w:val="00A260B8"/>
    <w:rsid w:val="00A2625C"/>
    <w:rsid w:val="00A321D5"/>
    <w:rsid w:val="00A43F48"/>
    <w:rsid w:val="00A477C5"/>
    <w:rsid w:val="00A47BD2"/>
    <w:rsid w:val="00A50A41"/>
    <w:rsid w:val="00A5347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87B88"/>
    <w:rsid w:val="00A901BB"/>
    <w:rsid w:val="00A91A08"/>
    <w:rsid w:val="00A91FFF"/>
    <w:rsid w:val="00A92606"/>
    <w:rsid w:val="00A93CFF"/>
    <w:rsid w:val="00A9558B"/>
    <w:rsid w:val="00AA0E55"/>
    <w:rsid w:val="00AA2782"/>
    <w:rsid w:val="00AA6742"/>
    <w:rsid w:val="00AC052B"/>
    <w:rsid w:val="00AC39FA"/>
    <w:rsid w:val="00AC4DA7"/>
    <w:rsid w:val="00AC78B4"/>
    <w:rsid w:val="00AC7B70"/>
    <w:rsid w:val="00AD140A"/>
    <w:rsid w:val="00AD4A36"/>
    <w:rsid w:val="00AD5490"/>
    <w:rsid w:val="00AD6CB9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7C8"/>
    <w:rsid w:val="00AF7CA7"/>
    <w:rsid w:val="00B0349E"/>
    <w:rsid w:val="00B043C5"/>
    <w:rsid w:val="00B052B5"/>
    <w:rsid w:val="00B10B77"/>
    <w:rsid w:val="00B10E2D"/>
    <w:rsid w:val="00B13919"/>
    <w:rsid w:val="00B15038"/>
    <w:rsid w:val="00B16FD0"/>
    <w:rsid w:val="00B17AA3"/>
    <w:rsid w:val="00B2072D"/>
    <w:rsid w:val="00B20DE9"/>
    <w:rsid w:val="00B21509"/>
    <w:rsid w:val="00B21746"/>
    <w:rsid w:val="00B222D6"/>
    <w:rsid w:val="00B2455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102F"/>
    <w:rsid w:val="00B44096"/>
    <w:rsid w:val="00B4584E"/>
    <w:rsid w:val="00B471F1"/>
    <w:rsid w:val="00B533C7"/>
    <w:rsid w:val="00B579A9"/>
    <w:rsid w:val="00B7009B"/>
    <w:rsid w:val="00B7056A"/>
    <w:rsid w:val="00B7080B"/>
    <w:rsid w:val="00B724FC"/>
    <w:rsid w:val="00B73C85"/>
    <w:rsid w:val="00B77A33"/>
    <w:rsid w:val="00B835ED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2FEF"/>
    <w:rsid w:val="00BC4DD5"/>
    <w:rsid w:val="00BD3E3A"/>
    <w:rsid w:val="00BD625F"/>
    <w:rsid w:val="00BE3372"/>
    <w:rsid w:val="00BE3C20"/>
    <w:rsid w:val="00BE541E"/>
    <w:rsid w:val="00BE74C4"/>
    <w:rsid w:val="00BF16AD"/>
    <w:rsid w:val="00BF172F"/>
    <w:rsid w:val="00BF2352"/>
    <w:rsid w:val="00BF3D7B"/>
    <w:rsid w:val="00BF4612"/>
    <w:rsid w:val="00BF4D73"/>
    <w:rsid w:val="00BF71B5"/>
    <w:rsid w:val="00C0095F"/>
    <w:rsid w:val="00C0350A"/>
    <w:rsid w:val="00C048A7"/>
    <w:rsid w:val="00C05BE4"/>
    <w:rsid w:val="00C069FB"/>
    <w:rsid w:val="00C0711B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64E61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2810"/>
    <w:rsid w:val="00CC48D1"/>
    <w:rsid w:val="00CC5BEB"/>
    <w:rsid w:val="00CC62BF"/>
    <w:rsid w:val="00CD0C87"/>
    <w:rsid w:val="00CD1BBB"/>
    <w:rsid w:val="00CE1CE7"/>
    <w:rsid w:val="00CF1553"/>
    <w:rsid w:val="00CF208B"/>
    <w:rsid w:val="00CF55FD"/>
    <w:rsid w:val="00CF7741"/>
    <w:rsid w:val="00D00A35"/>
    <w:rsid w:val="00D0300A"/>
    <w:rsid w:val="00D0439A"/>
    <w:rsid w:val="00D114CE"/>
    <w:rsid w:val="00D13C43"/>
    <w:rsid w:val="00D1576E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52C8"/>
    <w:rsid w:val="00D56E87"/>
    <w:rsid w:val="00D628C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75D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24C3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2FB"/>
    <w:rsid w:val="00E87AEE"/>
    <w:rsid w:val="00E90F5D"/>
    <w:rsid w:val="00E915B5"/>
    <w:rsid w:val="00E93545"/>
    <w:rsid w:val="00E94B95"/>
    <w:rsid w:val="00E957E9"/>
    <w:rsid w:val="00EA00D2"/>
    <w:rsid w:val="00EA28E4"/>
    <w:rsid w:val="00EA3756"/>
    <w:rsid w:val="00EA5125"/>
    <w:rsid w:val="00EA5836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A47"/>
    <w:rsid w:val="00EC6D6C"/>
    <w:rsid w:val="00EC7A04"/>
    <w:rsid w:val="00EC7B12"/>
    <w:rsid w:val="00ED0A2D"/>
    <w:rsid w:val="00ED452A"/>
    <w:rsid w:val="00ED6AD3"/>
    <w:rsid w:val="00ED716A"/>
    <w:rsid w:val="00EE26E7"/>
    <w:rsid w:val="00EE417E"/>
    <w:rsid w:val="00EE6561"/>
    <w:rsid w:val="00EE76A7"/>
    <w:rsid w:val="00EF25FF"/>
    <w:rsid w:val="00EF58FE"/>
    <w:rsid w:val="00EF7D37"/>
    <w:rsid w:val="00F02AAF"/>
    <w:rsid w:val="00F03D27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141E"/>
    <w:rsid w:val="00F2394F"/>
    <w:rsid w:val="00F24F1F"/>
    <w:rsid w:val="00F26E12"/>
    <w:rsid w:val="00F31239"/>
    <w:rsid w:val="00F3138A"/>
    <w:rsid w:val="00F40983"/>
    <w:rsid w:val="00F41261"/>
    <w:rsid w:val="00F4313D"/>
    <w:rsid w:val="00F4717A"/>
    <w:rsid w:val="00F476E8"/>
    <w:rsid w:val="00F5199D"/>
    <w:rsid w:val="00F53088"/>
    <w:rsid w:val="00F56DCA"/>
    <w:rsid w:val="00F62106"/>
    <w:rsid w:val="00F657D7"/>
    <w:rsid w:val="00F66388"/>
    <w:rsid w:val="00F72524"/>
    <w:rsid w:val="00F729B6"/>
    <w:rsid w:val="00F74120"/>
    <w:rsid w:val="00F7533C"/>
    <w:rsid w:val="00F75B81"/>
    <w:rsid w:val="00F76575"/>
    <w:rsid w:val="00F80938"/>
    <w:rsid w:val="00F81B87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0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91</cp:revision>
  <dcterms:created xsi:type="dcterms:W3CDTF">2022-03-19T08:30:00Z</dcterms:created>
  <dcterms:modified xsi:type="dcterms:W3CDTF">2022-05-28T06:09:00Z</dcterms:modified>
</cp:coreProperties>
</file>